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</w:t>
      </w:r>
      <w:r>
        <w:t xml:space="preserve"> </w:t>
      </w:r>
      <w:r>
        <w:t xml:space="preserve">(Proportions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Pie Charts</w:t>
            </w:r>
            <w:r>
              <w:br w:type="textWrapping"/>
            </w:r>
            <w:r>
              <w:t xml:space="preserve">d. Bar Char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n</m:t>
                  </m:r>
                </m:den>
              </m:f>
            </m:oMath>
            <w:r>
              <w:br w:type="textWrapping"/>
            </w:r>
            <w:r>
              <w:t xml:space="preserve">n = total sample size</w:t>
            </w:r>
            <w:r>
              <w:br w:type="textWrapping"/>
            </w:r>
            <w:r>
              <w:t xml:space="preserve">x = number of individuals in sample with the</w:t>
            </w:r>
            <w:r>
              <w:t xml:space="preserve"> </w:t>
            </w:r>
            <w:r>
              <w:t xml:space="preserve">characteristic you are focusing 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 or the population propor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tandard Deviation of 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  <m: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p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r>
                        <m:t>p</m:t>
                      </m:r>
                      <m:r>
                        <m:t>)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</m:oMath>
            <w:r>
              <w:br w:type="textWrapping"/>
            </w:r>
            <w:r>
              <w:t xml:space="preserve">n = total sample size</w:t>
            </w:r>
            <w:r>
              <w:br w:type="textWrapping"/>
            </w:r>
            <w:r>
              <w:t xml:space="preserve">p = the true population proportion, which is also the</w:t>
            </w:r>
            <w:r>
              <w:t xml:space="preserve"> </w:t>
            </w:r>
            <w:r>
              <w:t xml:space="preserve">mean of the distribution of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: Categorical data groups the individuals in your study into</w:t>
            </w:r>
            <w:r>
              <w:t xml:space="preserve"> </w:t>
            </w:r>
            <w:r>
              <w:t xml:space="preserve">categories, while numerical data assigns numbers to the individuals in your</w:t>
            </w:r>
            <w:r>
              <w:t xml:space="preserve"> </w:t>
            </w:r>
            <w:r>
              <w:t xml:space="preserve">study. These numbers are a subset of the real numbers and can be discrete or</w:t>
            </w:r>
            <w:r>
              <w:t xml:space="preserve"> </w:t>
            </w:r>
            <w:r>
              <w:t xml:space="preserve">continuou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6_Prep_q06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Ba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6_Prep_q0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our answers could vary. You could’ve used proportions to describe the data,</w:t>
            </w:r>
            <w:r>
              <w:t xml:space="preserve"> </w:t>
            </w:r>
            <w:r>
              <w:t xml:space="preserve">described the data in words, or displayed a frequency table.</w:t>
            </w:r>
            <w:r>
              <w:br w:type="textWrapping"/>
            </w:r>
            <w:r>
              <w:rPr>
                <w:b/>
              </w:rPr>
              <w:t xml:space="preserve">Freshman</w:t>
            </w:r>
            <w:r>
              <w:t xml:space="preserve">: Count=8,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=0.0437</w:t>
            </w:r>
            <w:r>
              <w:br w:type="textWrapping"/>
            </w:r>
            <w:r>
              <w:rPr>
                <w:b/>
              </w:rPr>
              <w:t xml:space="preserve">Sophmore</w:t>
            </w:r>
            <w:r>
              <w:t xml:space="preserve">: Count=75,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=0.4098</w:t>
            </w:r>
            <w:r>
              <w:br w:type="textWrapping"/>
            </w:r>
            <w:r>
              <w:rPr>
                <w:b/>
              </w:rPr>
              <w:t xml:space="preserve">Junior</w:t>
            </w:r>
            <w:r>
              <w:t xml:space="preserve">: Count=59,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=0.3224</w:t>
            </w:r>
            <w:r>
              <w:br w:type="textWrapping"/>
            </w:r>
            <w:r>
              <w:rPr>
                <w:b/>
              </w:rPr>
              <w:t xml:space="preserve">Senior</w:t>
            </w:r>
            <w:r>
              <w:t xml:space="preserve">: Count=39,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=0.2131</w:t>
            </w:r>
            <w:r>
              <w:br w:type="textWrapping"/>
            </w:r>
            <w:r>
              <w:rPr>
                <w:b/>
              </w:rPr>
              <w:t xml:space="preserve">Other</w:t>
            </w:r>
            <w:r>
              <w:t xml:space="preserve">: Count=2,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=0.01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 mean is 7% or 0.07 in this sample and the standard deviation is 0.00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z= 1.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Area = 0.141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f95c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 (Proportions)</dc:title>
  <dc:creator>Preparation</dc:creator>
  <dcterms:created xsi:type="dcterms:W3CDTF">2018-02-27T00:00:54Z</dcterms:created>
  <dcterms:modified xsi:type="dcterms:W3CDTF">2018-02-27T00:00:54Z</dcterms:modified>
</cp:coreProperties>
</file>